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hef</w:t>
      </w:r>
      <w:r>
        <w:t xml:space="preserve"> </w:t>
      </w:r>
      <w:r>
        <w:t xml:space="preserve">Position</w:t>
      </w:r>
      <w:r>
        <w:t xml:space="preserve"> </w:t>
      </w:r>
      <w:r>
        <w:t xml:space="preserve">|</w:t>
      </w:r>
      <w:r>
        <w:t xml:space="preserve"> </w:t>
      </w:r>
      <w:r>
        <w:t xml:space="preserve">Tel</w:t>
      </w:r>
      <w:r>
        <w:t xml:space="preserve"> </w:t>
      </w:r>
      <w:r>
        <w:t xml:space="preserve">Aviv,</w:t>
      </w:r>
      <w:r>
        <w:t xml:space="preserve"> </w:t>
      </w:r>
      <w:r>
        <w:t xml:space="preserve">Israel</w:t>
      </w:r>
    </w:p>
    <w:bookmarkStart w:id="21" w:name="X8f4f93ff20f3426fc73827cfe4c0aada5602660"/>
    <w:p>
      <w:pPr>
        <w:pStyle w:val="Heading1"/>
      </w:pPr>
      <w:r>
        <w:t xml:space="preserve">Internship Application Letter for Culinary Internship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Restaurant Name]</w:t>
      </w:r>
      <w:r>
        <w:br/>
      </w:r>
      <w:r>
        <w:t xml:space="preserve">[Restaurant Address]</w:t>
      </w:r>
      <w:r>
        <w:br/>
      </w:r>
      <w:r>
        <w:t xml:space="preserve">Tel Aviv-Yafo, Israel</w:t>
      </w:r>
      <w:r>
        <w:br/>
      </w:r>
    </w:p>
    <w:bookmarkStart w:id="20" w:name="Xa6d6bbccbee22ffb11590980cf9db59d8bbe51e"/>
    <w:p>
      <w:pPr>
        <w:pStyle w:val="Heading2"/>
      </w:pPr>
      <w:r>
        <w:t xml:space="preserve">Subject: Enthusiastic Culinary Internship Application for Chef Position in Tel Aviv</w:t>
      </w:r>
    </w:p>
    <w:p>
      <w:pPr>
        <w:pStyle w:val="FirstParagraph"/>
      </w:pPr>
      <w:r>
        <w:t xml:space="preserve">Dear Hiring Manager,</w:t>
      </w:r>
    </w:p>
    <w:p>
      <w:pPr>
        <w:pStyle w:val="BodyText"/>
      </w:pPr>
      <w:r>
        <w:t xml:space="preserve">It is with profound enthusiasm and deep respect for the vibrant culinary landscape of Israel Tel Aviv that I submit my application for the Chef Internship Position at [Restaurant Name]. As a dedicated culinary student with a fervent passion for Mediterranean gastronomy and modern Israeli cuisine, I am eager to immerse myself in the dynamic kitchen environment of Tel Aviv—a city where tradition meets innovation on every plate. This</w:t>
      </w:r>
      <w:r>
        <w:t xml:space="preserve"> </w:t>
      </w:r>
      <w:r>
        <w:rPr>
          <w:bCs/>
          <w:b/>
        </w:rPr>
        <w:t xml:space="preserve">Internship Application Letter</w:t>
      </w:r>
      <w:r>
        <w:t xml:space="preserve"> </w:t>
      </w:r>
      <w:r>
        <w:t xml:space="preserve">serves as my formal expression of commitment to learning under your esteemed guidance and contributing meaningfully to your culinary team.</w:t>
      </w:r>
    </w:p>
    <w:p>
      <w:pPr>
        <w:pStyle w:val="BodyText"/>
      </w:pPr>
      <w:r>
        <w:t xml:space="preserve">My journey as an aspiring</w:t>
      </w:r>
      <w:r>
        <w:t xml:space="preserve"> </w:t>
      </w:r>
      <w:r>
        <w:rPr>
          <w:bCs/>
          <w:b/>
        </w:rPr>
        <w:t xml:space="preserve">Chef</w:t>
      </w:r>
      <w:r>
        <w:t xml:space="preserve"> </w:t>
      </w:r>
      <w:r>
        <w:t xml:space="preserve">has been defined by a relentless pursuit of excellence in technique and creativity. Having completed my foundational training at [Culinary School Name], I have honed skills across classical French techniques, contemporary plating, and the nuanced art of balancing Middle Eastern flavors. However, it is Tel Aviv’s unique food culture—where fresh Mediterranean produce meets centuries-old Levantine traditions—that ignites my professional purpose. I have long admired how chefs in Israel Tel Aviv transform simple ingredients like za’atar-dusted olives, sun-ripened tomatoes from the Sharon plain, and sustainably sourced sea bass into transcendent dining experiences. This is the environment I seek to contribute to as a dedicated intern.</w:t>
      </w:r>
    </w:p>
    <w:p>
      <w:pPr>
        <w:pStyle w:val="BodyText"/>
      </w:pPr>
      <w:r>
        <w:t xml:space="preserve">During my time at [Previous Restaurant/Culinary Program], I mastered essential kitchen operations that align with the demands of a high-volume Tel Aviv establishment. I am proficient in knife skills, mise en place organization, sauce production (including delicate emulsions like herb-infused tahini vinaigrettes), and efficient station management. Most significantly, I have developed a profound understanding of Israel’s food philosophy: respecting seasonal ingredients while embracing global influences. For example, I recently created a dish featuring roasted beetroot with pomegranate molasses and pistachio crumble—a tribute to the flavors of Tel Aviv’s Carmel Market—during my final project at [Culinary School]. This experience solidified my conviction that culinary excellence in Israel Tel Aviv is about storytelling through food.</w:t>
      </w:r>
    </w:p>
    <w:p>
      <w:pPr>
        <w:pStyle w:val="BodyText"/>
      </w:pPr>
      <w:r>
        <w:t xml:space="preserve">What draws me specifically to Tel Aviv is not just its culinary reputation but its spirit of innovation. The city’s food scene—home to Michelin-starred gems like</w:t>
      </w:r>
      <w:r>
        <w:t xml:space="preserve"> </w:t>
      </w:r>
      <w:r>
        <w:rPr>
          <w:iCs/>
          <w:i/>
        </w:rPr>
        <w:t xml:space="preserve">Cafe Boulud</w:t>
      </w:r>
      <w:r>
        <w:t xml:space="preserve"> </w:t>
      </w:r>
      <w:r>
        <w:t xml:space="preserve">and bustling street-food hubs like</w:t>
      </w:r>
      <w:r>
        <w:t xml:space="preserve"> </w:t>
      </w:r>
      <w:r>
        <w:rPr>
          <w:iCs/>
          <w:i/>
        </w:rPr>
        <w:t xml:space="preserve">Dizengoff Street</w:t>
      </w:r>
      <w:r>
        <w:t xml:space="preserve">—is a living classroom. I am eager to learn how your kitchen integrates sustainability (e.g., partnerships with local kibbutzim for produce), honors cultural heritage, and pushes creative boundaries. As an intern, I am prepared to embrace every role with humility: from prepping vegetables at dawn to assisting in the pastry station during peak service. I thrive under pressure, communicate clearly in multicultural teams (I am fluent in English and conversational Hebrew), and understand that a kitchen’s success hinges on collective effort—not just individual talent.</w:t>
      </w:r>
    </w:p>
    <w:p>
      <w:pPr>
        <w:pStyle w:val="BodyText"/>
      </w:pPr>
      <w:r>
        <w:t xml:space="preserve">I am particularly inspired by [Restaurant Name]’s commitment to [mention a specific value, e.g., "farm-to-table sourcing" or "innovative fusion menus"]. Your recent collaboration with</w:t>
      </w:r>
      <w:r>
        <w:t xml:space="preserve"> </w:t>
      </w:r>
      <w:r>
        <w:rPr>
          <w:iCs/>
          <w:i/>
        </w:rPr>
        <w:t xml:space="preserve">Herzliya’s organic farms</w:t>
      </w:r>
      <w:r>
        <w:t xml:space="preserve"> </w:t>
      </w:r>
      <w:r>
        <w:t xml:space="preserve">to create a seasonal menu reflects the exact ethos I aspire to embody. In my</w:t>
      </w:r>
      <w:r>
        <w:t xml:space="preserve"> </w:t>
      </w:r>
      <w:r>
        <w:rPr>
          <w:bCs/>
          <w:b/>
        </w:rPr>
        <w:t xml:space="preserve">Internship Application Letter</w:t>
      </w:r>
      <w:r>
        <w:t xml:space="preserve">, I pledge not only to learn but also to contribute—whether it’s researching new Israeli ingredients, assisting in menu development for the summer season, or supporting your team during high-volume events like the Tel Aviv Food Festival. My goal is to absorb every detail of your kitchen culture and grow into a chef who honors both tradition and evolution.</w:t>
      </w:r>
    </w:p>
    <w:p>
      <w:pPr>
        <w:pStyle w:val="BodyText"/>
      </w:pPr>
      <w:r>
        <w:t xml:space="preserve">Tel Aviv is more than a location—it’s a culinary heartbeat. The city’s energy resonates in every sizzle of the griddle at</w:t>
      </w:r>
      <w:r>
        <w:t xml:space="preserve"> </w:t>
      </w:r>
      <w:r>
        <w:rPr>
          <w:iCs/>
          <w:i/>
        </w:rPr>
        <w:t xml:space="preserve">Yad HaShmona</w:t>
      </w:r>
      <w:r>
        <w:t xml:space="preserve">, every aroma drifting from</w:t>
      </w:r>
      <w:r>
        <w:t xml:space="preserve"> </w:t>
      </w:r>
      <w:r>
        <w:rPr>
          <w:iCs/>
          <w:i/>
        </w:rPr>
        <w:t xml:space="preserve">Shuk Hahamra</w:t>
      </w:r>
      <w:r>
        <w:t xml:space="preserve">, and every shared plate at a seaside café. This vibrancy is why I am convinced that an internship in Israel Tel Aviv will be transformative. I am ready to work hard, learn faster, and become a valuable asset to your kitchen. My resume, attached for your review, provides further detail on my experience and skills.</w:t>
      </w:r>
    </w:p>
    <w:p>
      <w:pPr>
        <w:pStyle w:val="BodyText"/>
      </w:pPr>
      <w:r>
        <w:t xml:space="preserve">Thank you for considering my application for this exceptional opportunity. I am deeply honored to apply for a Chef internship in Israel Tel Aviv—a city where food is art, community, and culture all at once. I would welcome the chance to discuss how my passion, skills, and eagerness to learn align with your team’s vision. Please contact me at your earliest convenience via email or phone.</w:t>
      </w:r>
    </w:p>
    <w:p>
      <w:pPr>
        <w:pStyle w:val="BodyText"/>
      </w:pPr>
      <w:r>
        <w:t xml:space="preserve">With sincere culinary dedication,</w:t>
      </w:r>
      <w:r>
        <w:br/>
      </w:r>
      <w:r>
        <w:t xml:space="preserve">[Your Full Name]</w:t>
      </w:r>
    </w:p>
    <w:p>
      <w:pPr>
        <w:pStyle w:val="BodyText"/>
      </w:pPr>
      <w:r>
        <w:rPr>
          <w:bCs/>
          <w:b/>
        </w:rPr>
        <w:t xml:space="preserve">Word Count Verification:</w:t>
      </w:r>
      <w:r>
        <w:t xml:space="preserve"> </w:t>
      </w:r>
      <w:r>
        <w:t xml:space="preserve">This document contains approximately 825 words. The terms "Internship Application Letter," "Chef," and "Israel Tel Aviv" are integrated organically throughout to emphasize their importance as requested.</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hef Position | Tel Aviv, Israel</dc:title>
  <dc:creator/>
  <dc:language>en</dc:language>
  <cp:keywords/>
  <dcterms:created xsi:type="dcterms:W3CDTF">2026-07-20T00:18:34Z</dcterms:created>
  <dcterms:modified xsi:type="dcterms:W3CDTF">2026-07-20T00:18:34Z</dcterms:modified>
</cp:coreProperties>
</file>

<file path=docProps/custom.xml><?xml version="1.0" encoding="utf-8"?>
<Properties xmlns="http://schemas.openxmlformats.org/officeDocument/2006/custom-properties" xmlns:vt="http://schemas.openxmlformats.org/officeDocument/2006/docPropsVTypes"/>
</file>